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C4141" w14:textId="77777777" w:rsidR="000107B6" w:rsidRDefault="000107B6" w:rsidP="000107B6"/>
    <w:p w14:paraId="797012CE" w14:textId="77777777" w:rsidR="000107B6" w:rsidRDefault="000107B6" w:rsidP="000107B6">
      <w:r>
        <w:t>REPORT FORMAT</w:t>
      </w:r>
    </w:p>
    <w:p w14:paraId="02B3A720" w14:textId="77777777" w:rsidR="000107B6" w:rsidRDefault="000107B6" w:rsidP="000107B6">
      <w:r>
        <w:t>* Report format has required sections.</w:t>
      </w:r>
    </w:p>
    <w:p w14:paraId="60B67A9D" w14:textId="77777777" w:rsidR="000107B6" w:rsidRDefault="000107B6" w:rsidP="000107B6">
      <w:r>
        <w:t xml:space="preserve">* Presentation satisfactory. </w:t>
      </w:r>
    </w:p>
    <w:p w14:paraId="0D58B1E4" w14:textId="77777777" w:rsidR="000107B6" w:rsidRDefault="000107B6" w:rsidP="000107B6">
      <w:r>
        <w:t>* Used suggested style. Writing OK.</w:t>
      </w:r>
    </w:p>
    <w:p w14:paraId="5E79230F" w14:textId="0A2207F0" w:rsidR="000107B6" w:rsidRDefault="000107B6" w:rsidP="000107B6">
      <w:r>
        <w:t>RELATED WORK</w:t>
      </w:r>
    </w:p>
    <w:p w14:paraId="6B1D006D" w14:textId="77777777" w:rsidR="000107B6" w:rsidRDefault="000107B6" w:rsidP="000107B6">
      <w:r>
        <w:t>* Appropriate discussion for report of this type.</w:t>
      </w:r>
    </w:p>
    <w:p w14:paraId="4E93151F" w14:textId="77777777" w:rsidR="000107B6" w:rsidRDefault="000107B6" w:rsidP="000107B6">
      <w:r>
        <w:t>* Only one reference is used for related works. Chest X-ray image classification is an old research problem, it is better to review the state-of-the-arts and discuss the achievements, Pros and Cons.</w:t>
      </w:r>
    </w:p>
    <w:p w14:paraId="7E8192C8" w14:textId="77777777" w:rsidR="000107B6" w:rsidRDefault="000107B6" w:rsidP="000107B6">
      <w:r>
        <w:t>DATA</w:t>
      </w:r>
    </w:p>
    <w:p w14:paraId="43B553F7" w14:textId="77777777" w:rsidR="000107B6" w:rsidRDefault="000107B6" w:rsidP="000107B6">
      <w:r>
        <w:t>* Reasonably good description.</w:t>
      </w:r>
    </w:p>
    <w:p w14:paraId="56011A3D" w14:textId="77777777" w:rsidR="000107B6" w:rsidRDefault="000107B6" w:rsidP="000107B6">
      <w:r>
        <w:t xml:space="preserve">* The description for feature processing is missing. </w:t>
      </w:r>
    </w:p>
    <w:p w14:paraId="740113D5" w14:textId="77777777" w:rsidR="000107B6" w:rsidRDefault="000107B6" w:rsidP="000107B6">
      <w:r>
        <w:t>* More details should be provided to illustrate the reasonability of Figure 3.</w:t>
      </w:r>
    </w:p>
    <w:p w14:paraId="35D1C32E" w14:textId="77777777" w:rsidR="000107B6" w:rsidRDefault="000107B6" w:rsidP="000107B6">
      <w:r>
        <w:t>METHODS</w:t>
      </w:r>
    </w:p>
    <w:p w14:paraId="7C2248C5" w14:textId="77777777" w:rsidR="000107B6" w:rsidRDefault="000107B6" w:rsidP="000107B6">
      <w:r>
        <w:t xml:space="preserve">* Reasonable. </w:t>
      </w:r>
    </w:p>
    <w:p w14:paraId="1FAE5B6B" w14:textId="77777777" w:rsidR="000107B6" w:rsidRDefault="000107B6" w:rsidP="000107B6">
      <w:r>
        <w:t>RESULTS</w:t>
      </w:r>
    </w:p>
    <w:p w14:paraId="387B1081" w14:textId="77777777" w:rsidR="000107B6" w:rsidRDefault="000107B6" w:rsidP="000107B6">
      <w:r>
        <w:t>* In Table 1, more details should be provided for the "Trend" Column.</w:t>
      </w:r>
    </w:p>
    <w:p w14:paraId="5C113F9E" w14:textId="77777777" w:rsidR="000107B6" w:rsidRDefault="000107B6" w:rsidP="000107B6">
      <w:r>
        <w:t>* The parameter analysis is missing.</w:t>
      </w:r>
    </w:p>
    <w:p w14:paraId="6D3E0C1E" w14:textId="77777777" w:rsidR="000107B6" w:rsidRDefault="000107B6" w:rsidP="000107B6">
      <w:r>
        <w:t xml:space="preserve">* Only report the accuracy is not enough, more analysis from different perspectives is encouraged. </w:t>
      </w:r>
    </w:p>
    <w:p w14:paraId="1001DB68" w14:textId="77777777" w:rsidR="000107B6" w:rsidRDefault="000107B6" w:rsidP="000107B6">
      <w:r>
        <w:t>* Table 1 and Figure 5 are reporting the same things.</w:t>
      </w:r>
    </w:p>
    <w:p w14:paraId="7B1DEA1C" w14:textId="77777777" w:rsidR="000107B6" w:rsidRDefault="000107B6" w:rsidP="000107B6">
      <w:r>
        <w:t>CONCLUSION</w:t>
      </w:r>
    </w:p>
    <w:p w14:paraId="52BD675D" w14:textId="77777777" w:rsidR="000107B6" w:rsidRDefault="000107B6" w:rsidP="000107B6">
      <w:r>
        <w:t>* Sums up results well.</w:t>
      </w:r>
    </w:p>
    <w:p w14:paraId="2ED91936" w14:textId="77777777" w:rsidR="000107B6" w:rsidRDefault="000107B6" w:rsidP="000107B6">
      <w:r>
        <w:t>REFERENCES</w:t>
      </w:r>
    </w:p>
    <w:p w14:paraId="043ED835" w14:textId="09BA0BEF" w:rsidR="00C52E83" w:rsidRDefault="000107B6">
      <w:r>
        <w:t>* Reasonable.</w:t>
      </w:r>
      <w:bookmarkStart w:id="0" w:name="_GoBack"/>
      <w:bookmarkEnd w:id="0"/>
    </w:p>
    <w:sectPr w:rsidR="00C52E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2MDMxMDYFYiNLcyUdpeDU4uLM/DyQAsNaAPjZ7FwsAAAA"/>
  </w:docVars>
  <w:rsids>
    <w:rsidRoot w:val="000107B6"/>
    <w:rsid w:val="000107B6"/>
    <w:rsid w:val="00C52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1100F"/>
  <w15:chartTrackingRefBased/>
  <w15:docId w15:val="{E92B8930-F9D4-40DD-A5A0-9F584F89BB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4</Words>
  <Characters>76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tham Meenakshisundaram</dc:creator>
  <cp:keywords/>
  <dc:description/>
  <cp:lastModifiedBy>Gautham Meenakshisundaram</cp:lastModifiedBy>
  <cp:revision>1</cp:revision>
  <dcterms:created xsi:type="dcterms:W3CDTF">2019-07-22T22:00:00Z</dcterms:created>
  <dcterms:modified xsi:type="dcterms:W3CDTF">2019-07-22T22:02:00Z</dcterms:modified>
</cp:coreProperties>
</file>